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bookmarkEnd w:id="31"/>
    <w:bookmarkStart w:id="32" w:name="selected-previous-brokamp-pi"/>
    <w:p>
      <w:pPr>
        <w:pStyle w:val="Heading3"/>
      </w:pPr>
      <w:r>
        <w:t xml:space="preserve">Selected Previous (Brokamp, PI)</w:t>
      </w:r>
    </w:p>
    <w:p>
      <w:pPr>
        <w:pStyle w:val="FirstParagraph"/>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2023:62-70.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p>
      <w:pPr>
        <w:numPr>
          <w:ilvl w:val="0"/>
          <w:numId w:val="1006"/>
        </w:numPr>
        <w:pStyle w:val="Compact"/>
      </w:pPr>
      <w:r>
        <w:t xml:space="preserve">Julia Smith, Chunyan Liu, Andrew Beck, Lin Fei,</w:t>
      </w:r>
      <w:r>
        <w:t xml:space="preserve"> </w:t>
      </w:r>
      <w:r>
        <w:rPr>
          <w:bCs/>
          <w:b/>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Cs/>
          <w:i/>
        </w:rPr>
        <w:t xml:space="preserve">Journal of Pediatrics</w:t>
      </w:r>
      <w:r>
        <w:t xml:space="preserve">. 260:113522.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Cs/>
          <w:i/>
        </w:rPr>
        <w:t xml:space="preserve">CCHMC Clinical Informatics Learning Community</w:t>
      </w:r>
      <w:r>
        <w:t xml:space="preserve">. Cincinnati, OH. 2023</w:t>
      </w:r>
    </w:p>
    <w:p>
      <w:pPr>
        <w:pStyle w:val="BodyText"/>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Madhumitaa Roy, UC College of Engineering: Dissertation committee member (2021 - 2023)</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2023)</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2021)</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Clara Zundel, Wayne State University Research Fellow: Member of F32 Mentorship Committee (2023 - present)</w:t>
      </w:r>
    </w:p>
    <w:p>
      <w:pPr>
        <w:numPr>
          <w:ilvl w:val="0"/>
          <w:numId w:val="1013"/>
        </w:numPr>
        <w:pStyle w:val="Compact"/>
      </w:pPr>
      <w:r>
        <w:t xml:space="preserve">Anushka Palipana, CCHMC Research Fellow: Member of Career Development Committee (2022 - 2023)</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1"/>
          <w:numId w:val="1019"/>
        </w:numPr>
        <w:pStyle w:val="Compact"/>
      </w:pPr>
      <w:r>
        <w:t xml:space="preserve">November 2023: NIH ZES1 BWD-D (HS)</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10-31</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10-31T18:10:22Z</dcterms:created>
  <dcterms:modified xsi:type="dcterms:W3CDTF">2023-10-31T18: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